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5602DFE2" w:rsidR="00E60D07" w:rsidRPr="00FD4F3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5579A">
        <w:rPr>
          <w:rFonts w:eastAsia="Times New Roman"/>
          <w:sz w:val="24"/>
          <w:szCs w:val="24"/>
        </w:rPr>
        <w:t>Y</w:t>
      </w:r>
      <w:r w:rsidR="00E60D07" w:rsidRPr="0025579A">
        <w:rPr>
          <w:rFonts w:eastAsia="Times New Roman"/>
          <w:sz w:val="24"/>
          <w:szCs w:val="24"/>
        </w:rPr>
        <w:t xml:space="preserve">ears </w:t>
      </w:r>
      <w:bookmarkEnd w:id="0"/>
      <w:r w:rsidR="00FD4F3F" w:rsidRPr="0025579A">
        <w:rPr>
          <w:rFonts w:eastAsia="Times New Roman"/>
          <w:sz w:val="24"/>
          <w:szCs w:val="24"/>
        </w:rPr>
        <w:t>2025, 2026, 2027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1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2B07D6" w:rsidRPr="002B07D6" w14:paraId="007A9A37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B8A30A1" w14:textId="7789BD89" w:rsidR="00DD5BC2" w:rsidRPr="002B07D6" w:rsidRDefault="00DD5BC2" w:rsidP="00DD5BC2">
            <w:r w:rsidRPr="002B07D6">
              <w:t>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78744C" w14:textId="6E511617" w:rsidR="00DD5BC2" w:rsidRPr="002B07D6" w:rsidRDefault="00DD5BC2" w:rsidP="00DD5BC2">
            <w:r w:rsidRPr="002B07D6">
              <w:t>Use safe procedures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566F1296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96036A" w14:textId="7F942CB7" w:rsidR="00DD5BC2" w:rsidRPr="002B07D6" w:rsidRDefault="00DD5BC2" w:rsidP="00DD5BC2">
            <w:r w:rsidRPr="002B07D6">
              <w:t>1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00DEA59" w14:textId="72845E7D" w:rsidR="00DD5BC2" w:rsidRPr="002B07D6" w:rsidRDefault="00DD5BC2" w:rsidP="00DD5BC2">
            <w:r w:rsidRPr="002B07D6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5217BB89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AEC538" w14:textId="5B29E4E8" w:rsidR="00DD5BC2" w:rsidRPr="002B07D6" w:rsidRDefault="00DD5BC2" w:rsidP="00DD5BC2">
            <w:r w:rsidRPr="002B07D6">
              <w:t>1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D0E55D" w14:textId="0FFF2A2F" w:rsidR="00DD5BC2" w:rsidRPr="002B07D6" w:rsidRDefault="00DD5BC2" w:rsidP="00DD5BC2">
            <w:r w:rsidRPr="002B07D6">
              <w:t>Identify potential hazards</w:t>
            </w:r>
            <w:r w:rsidR="00636517" w:rsidRPr="002B07D6">
              <w:t xml:space="preserve"> </w:t>
            </w:r>
            <w:r w:rsidRPr="002B07D6">
              <w:t>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572B20A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67D20CB" w14:textId="2E87AD34" w:rsidR="00DD5BC2" w:rsidRPr="002B07D6" w:rsidRDefault="00DD5BC2" w:rsidP="00DD5BC2">
            <w:r w:rsidRPr="002B07D6">
              <w:t>1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5FDDA5" w14:textId="3FCD662B" w:rsidR="00DD5BC2" w:rsidRPr="002B07D6" w:rsidRDefault="00DD5BC2" w:rsidP="00DD5BC2">
            <w:r w:rsidRPr="002B07D6">
              <w:t>Identify disposal procedures for batteries, display devices</w:t>
            </w:r>
            <w:r w:rsidR="005364C9" w:rsidRPr="002B07D6">
              <w:t>,</w:t>
            </w:r>
            <w:r w:rsidRPr="002B07D6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1A6AAC57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C27110" w14:textId="4862BF0E" w:rsidR="00DD5BC2" w:rsidRPr="002B07D6" w:rsidRDefault="00DD5BC2" w:rsidP="00DD5BC2">
            <w:r w:rsidRPr="002B07D6">
              <w:t>1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B783E6B" w14:textId="2EB5CCDD" w:rsidR="00DD5BC2" w:rsidRPr="002B07D6" w:rsidRDefault="00DD5BC2" w:rsidP="00DD5BC2">
            <w:r w:rsidRPr="002B07D6">
              <w:t>Identify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36117EF3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F7C53DD" w14:textId="635A8AAF" w:rsidR="00DD5BC2" w:rsidRPr="002B07D6" w:rsidRDefault="00DD5BC2" w:rsidP="00DD5BC2">
            <w:r w:rsidRPr="002B07D6">
              <w:t>1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AA27E5" w14:textId="58E2106C" w:rsidR="00DD5BC2" w:rsidRPr="002B07D6" w:rsidRDefault="00DD5BC2" w:rsidP="00DD5BC2">
            <w:r w:rsidRPr="002B07D6">
              <w:t xml:space="preserve">Prevent </w:t>
            </w:r>
            <w:r w:rsidR="005364C9" w:rsidRPr="002B07D6">
              <w:t>e</w:t>
            </w:r>
            <w:r w:rsidRPr="002B07D6">
              <w:t>lectro</w:t>
            </w:r>
            <w:r w:rsidR="005364C9" w:rsidRPr="002B07D6">
              <w:t>s</w:t>
            </w:r>
            <w:r w:rsidRPr="002B07D6">
              <w:t xml:space="preserve">tatic </w:t>
            </w:r>
            <w:r w:rsidR="005364C9" w:rsidRPr="002B07D6">
              <w:t>d</w:t>
            </w:r>
            <w:r w:rsidRPr="002B07D6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79AFF835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D813544" w14:textId="27556D20" w:rsidR="00DD5BC2" w:rsidRPr="002B07D6" w:rsidRDefault="00DD5BC2" w:rsidP="00DD5BC2"/>
        </w:tc>
        <w:tc>
          <w:tcPr>
            <w:tcW w:w="7650" w:type="dxa"/>
            <w:shd w:val="clear" w:color="auto" w:fill="auto"/>
            <w:vAlign w:val="center"/>
          </w:tcPr>
          <w:p w14:paraId="50E53DD4" w14:textId="0DC33E22" w:rsidR="00DD5BC2" w:rsidRPr="002B07D6" w:rsidRDefault="00DD5BC2" w:rsidP="00DD5BC2">
            <w:r w:rsidRPr="002B07D6">
              <w:t>RESERVED</w:t>
            </w:r>
            <w:r w:rsidR="00C857F7">
              <w:t xml:space="preserve"> (112</w:t>
            </w:r>
            <w:r w:rsidR="001C6CEE">
              <w:t>)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1645F7FF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2DB3BA" w14:textId="28FF4DD3" w:rsidR="00DD5BC2" w:rsidRPr="002B07D6" w:rsidRDefault="00DD5BC2" w:rsidP="00DD5BC2">
            <w:r w:rsidRPr="002B07D6">
              <w:t>1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E54E4C1" w14:textId="6848A666" w:rsidR="00DD5BC2" w:rsidRPr="002B07D6" w:rsidRDefault="00DD5BC2" w:rsidP="00DD5BC2">
            <w:r w:rsidRPr="002B07D6">
              <w:t>Configure a computer's power management settings</w:t>
            </w:r>
            <w:r w:rsidR="00636517" w:rsidRPr="002B07D6">
              <w:t xml:space="preserve">. 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AFAC3F4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367A26" w14:textId="317556B1" w:rsidR="00DD5BC2" w:rsidRPr="002B07D6" w:rsidRDefault="00DD5BC2" w:rsidP="00DD5BC2">
            <w:r w:rsidRPr="002B07D6">
              <w:t>1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FF8D64D" w14:textId="7D8B899B" w:rsidR="00DD5BC2" w:rsidRPr="002B07D6" w:rsidRDefault="00DD5BC2" w:rsidP="00DD5BC2">
            <w:r w:rsidRPr="002B07D6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2B07D6" w:rsidRDefault="00DD5BC2" w:rsidP="00DD5BC2">
            <w:pPr>
              <w:rPr>
                <w:rFonts w:eastAsia="Times New Roman" w:cs="Arial"/>
              </w:rPr>
            </w:pPr>
          </w:p>
        </w:tc>
      </w:tr>
      <w:tr w:rsidR="002B07D6" w:rsidRPr="002B07D6" w14:paraId="20293725" w14:textId="77777777" w:rsidTr="0025579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7AEAD5" w14:textId="079CDDD4" w:rsidR="001E79CA" w:rsidRPr="002B07D6" w:rsidRDefault="001E79CA" w:rsidP="00DD5BC2">
            <w:r w:rsidRPr="002B07D6">
              <w:t>1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48FB83C" w14:textId="2B2E7200" w:rsidR="001E79CA" w:rsidRPr="002B07D6" w:rsidRDefault="00D26A1E" w:rsidP="00DD5BC2">
            <w:r w:rsidRPr="002B07D6">
              <w:t>Demonstrate</w:t>
            </w:r>
            <w:r w:rsidR="001E79CA" w:rsidRPr="002B07D6">
              <w:t xml:space="preserve"> safe procedures when </w:t>
            </w:r>
            <w:r w:rsidRPr="002B07D6">
              <w:t>using</w:t>
            </w:r>
            <w:r w:rsidR="001E79CA" w:rsidRPr="002B07D6">
              <w:t xml:space="preserve"> ladders</w:t>
            </w:r>
          </w:p>
        </w:tc>
        <w:tc>
          <w:tcPr>
            <w:tcW w:w="1620" w:type="dxa"/>
            <w:vAlign w:val="center"/>
          </w:tcPr>
          <w:p w14:paraId="389B9AE2" w14:textId="77777777" w:rsidR="001E79CA" w:rsidRPr="002B07D6" w:rsidRDefault="001E79CA" w:rsidP="00DD5BC2">
            <w:pPr>
              <w:rPr>
                <w:rFonts w:eastAsia="Times New Roman" w:cs="Arial"/>
              </w:rPr>
            </w:pPr>
          </w:p>
        </w:tc>
        <w:tc>
          <w:tcPr>
            <w:tcW w:w="2693" w:type="dxa"/>
            <w:vAlign w:val="center"/>
          </w:tcPr>
          <w:p w14:paraId="449195B6" w14:textId="77777777" w:rsidR="001E79CA" w:rsidRPr="002B07D6" w:rsidRDefault="001E79CA" w:rsidP="00DD5BC2">
            <w:pPr>
              <w:rPr>
                <w:rFonts w:eastAsia="Times New Roman" w:cs="Arial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B35E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  <w:hideMark/>
          </w:tcPr>
          <w:p w14:paraId="768CDC5B" w14:textId="4F8B589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2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4EE78C9" w14:textId="24988C81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Categorize storage devices</w:t>
            </w:r>
            <w:r w:rsidR="005F70B0" w:rsidRPr="00C857F7">
              <w:t>,</w:t>
            </w:r>
            <w:r w:rsidRPr="00C857F7">
              <w:t xml:space="preserve"> backup media</w:t>
            </w:r>
            <w:r w:rsidR="005F70B0" w:rsidRPr="00C857F7">
              <w:t>, and RAID</w:t>
            </w:r>
            <w:r w:rsidRPr="00C857F7"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B513863" w14:textId="0F2589D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5ED1763" w14:textId="7156D676" w:rsidR="00DD5BC2" w:rsidRPr="00C857F7" w:rsidRDefault="00DD5BC2" w:rsidP="00DD5BC2">
            <w:pPr>
              <w:rPr>
                <w:rFonts w:eastAsia="Times New Roman" w:cs="Arial"/>
              </w:rPr>
            </w:pPr>
            <w:r w:rsidRPr="00C857F7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10BC7CCB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 xml:space="preserve">Categorize power </w:t>
            </w:r>
            <w:r w:rsidR="002A608E" w:rsidRPr="004F0F9C">
              <w:t>supply</w:t>
            </w:r>
            <w:r w:rsidRPr="004F0F9C">
              <w:t xml:space="preserve">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9D914D2" w14:textId="2742FDEA" w:rsidR="00DD5BC2" w:rsidRPr="00F846D5" w:rsidRDefault="00DD5BC2" w:rsidP="00DD5BC2">
            <w:r w:rsidRPr="00F846D5">
              <w:t>2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00B11A" w14:textId="37DC9769" w:rsidR="00DD5BC2" w:rsidRPr="00F846D5" w:rsidRDefault="00DD5BC2" w:rsidP="00DD5BC2">
            <w:r w:rsidRPr="00F846D5">
              <w:t xml:space="preserve">Distinguish </w:t>
            </w:r>
            <w:r w:rsidR="00B21522" w:rsidRPr="00F846D5">
              <w:t xml:space="preserve">among </w:t>
            </w:r>
            <w:r w:rsidRPr="00F846D5">
              <w:t>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8312E66" w14:textId="4B5DD278" w:rsidR="00DD5BC2" w:rsidRPr="00F846D5" w:rsidRDefault="00DD5BC2" w:rsidP="00DD5BC2">
            <w:r w:rsidRPr="00F846D5">
              <w:t>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CDC5F1" w14:textId="280D1236" w:rsidR="00DD5BC2" w:rsidRPr="00F846D5" w:rsidRDefault="00DD5BC2" w:rsidP="00DD5BC2">
            <w:r w:rsidRPr="00F846D5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43DD613" w14:textId="14212846" w:rsidR="00DD5BC2" w:rsidRPr="00F846D5" w:rsidRDefault="00DD5BC2" w:rsidP="00DD5BC2">
            <w:r w:rsidRPr="00F846D5">
              <w:t>2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34A66FF" w14:textId="05A83E4F" w:rsidR="00DD5BC2" w:rsidRPr="00F846D5" w:rsidRDefault="00DD5BC2" w:rsidP="00DD5BC2">
            <w:r w:rsidRPr="00F846D5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DD4A34" w14:textId="004A00AC" w:rsidR="00DD5BC2" w:rsidRPr="00F846D5" w:rsidRDefault="00DD5BC2" w:rsidP="00DD5BC2">
            <w:r w:rsidRPr="00F846D5">
              <w:t>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B745BB9" w14:textId="18B95840" w:rsidR="00DD5BC2" w:rsidRPr="00F846D5" w:rsidRDefault="00DD5BC2" w:rsidP="00DD5BC2">
            <w:r w:rsidRPr="00F846D5">
              <w:t>Configure and optimize portable devices</w:t>
            </w:r>
            <w:r w:rsidR="00BE618D" w:rsidRPr="00F846D5">
              <w:t>,</w:t>
            </w:r>
            <w:r w:rsidRPr="00F846D5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C857F7">
        <w:trPr>
          <w:trHeight w:val="350"/>
        </w:trPr>
        <w:tc>
          <w:tcPr>
            <w:tcW w:w="715" w:type="dxa"/>
            <w:shd w:val="clear" w:color="auto" w:fill="auto"/>
            <w:vAlign w:val="center"/>
          </w:tcPr>
          <w:p w14:paraId="6FB90813" w14:textId="5E19934D" w:rsidR="00DD5BC2" w:rsidRPr="00F846D5" w:rsidRDefault="00DD5BC2" w:rsidP="00DD5BC2">
            <w:r w:rsidRPr="00F846D5">
              <w:t>2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877AD1A" w14:textId="042438CE" w:rsidR="00DD5BC2" w:rsidRPr="00F846D5" w:rsidRDefault="00DD5BC2" w:rsidP="00DD5BC2">
            <w:r w:rsidRPr="00F846D5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AC95262" w14:textId="34E58D51" w:rsidR="00DD5BC2" w:rsidRPr="00F846D5" w:rsidRDefault="00DD5BC2" w:rsidP="00DD5BC2">
            <w:r w:rsidRPr="00F846D5">
              <w:t>2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86A63ED" w14:textId="5B80F238" w:rsidR="00DD5BC2" w:rsidRPr="00F846D5" w:rsidRDefault="00DD5BC2" w:rsidP="00DD5BC2">
            <w:r w:rsidRPr="00F846D5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1F964F" w14:textId="36932EF3" w:rsidR="00DD5BC2" w:rsidRPr="00F846D5" w:rsidRDefault="00DD5BC2" w:rsidP="00DD5BC2">
            <w:r w:rsidRPr="00F846D5">
              <w:t>2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0D60C39" w14:textId="194F2C89" w:rsidR="00DD5BC2" w:rsidRPr="00F846D5" w:rsidRDefault="005F70B0" w:rsidP="00DD5BC2">
            <w:r w:rsidRPr="00F846D5">
              <w:t xml:space="preserve">Replace </w:t>
            </w:r>
            <w:r w:rsidR="00DD5BC2" w:rsidRPr="00F846D5">
              <w:t>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C857F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0B1F8D" w14:textId="42140B57" w:rsidR="00DD5BC2" w:rsidRPr="00F846D5" w:rsidRDefault="00DD5BC2" w:rsidP="00DD5BC2"/>
        </w:tc>
        <w:tc>
          <w:tcPr>
            <w:tcW w:w="7650" w:type="dxa"/>
            <w:shd w:val="clear" w:color="auto" w:fill="auto"/>
            <w:vAlign w:val="center"/>
          </w:tcPr>
          <w:p w14:paraId="40C62A6E" w14:textId="34A82020" w:rsidR="00DD5BC2" w:rsidRPr="00F846D5" w:rsidRDefault="00DD5BC2" w:rsidP="00DD5BC2">
            <w:r w:rsidRPr="00F846D5">
              <w:t>RESERVED</w:t>
            </w:r>
            <w:r w:rsidR="00F846D5" w:rsidRPr="00F846D5">
              <w:t xml:space="preserve"> (215</w:t>
            </w:r>
            <w:r w:rsidR="00B35E00">
              <w:t>-216</w:t>
            </w:r>
            <w:r w:rsidR="00F846D5" w:rsidRPr="00F846D5">
              <w:t>)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5247E6A" w:rsidR="00DD5BC2" w:rsidRPr="00D75E05" w:rsidRDefault="00DD5BC2" w:rsidP="00DD5BC2"/>
        </w:tc>
        <w:tc>
          <w:tcPr>
            <w:tcW w:w="7650" w:type="dxa"/>
            <w:vAlign w:val="center"/>
          </w:tcPr>
          <w:p w14:paraId="338EA030" w14:textId="66F376E1" w:rsidR="00DD5BC2" w:rsidRPr="00D75E05" w:rsidRDefault="00DD5BC2" w:rsidP="00DD5BC2">
            <w:r w:rsidRPr="007B3146">
              <w:t>RESERVED</w:t>
            </w:r>
            <w:r w:rsidR="00FD4F3F">
              <w:t xml:space="preserve"> (303)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7E379A8D" w:rsidR="00DD5BC2" w:rsidRPr="00D75E05" w:rsidRDefault="00DD5BC2" w:rsidP="00DD5BC2"/>
        </w:tc>
        <w:tc>
          <w:tcPr>
            <w:tcW w:w="7650" w:type="dxa"/>
            <w:vAlign w:val="center"/>
          </w:tcPr>
          <w:p w14:paraId="399911CE" w14:textId="3A1978AF" w:rsidR="00DD5BC2" w:rsidRPr="00D75E05" w:rsidRDefault="00DD5BC2" w:rsidP="00DD5BC2">
            <w:r w:rsidRPr="007B3146">
              <w:t>RESERVED</w:t>
            </w:r>
            <w:r w:rsidR="00FD4F3F">
              <w:t xml:space="preserve"> (306)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595E84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B4AC167" w14:textId="104A7C75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4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EA73F8" w14:textId="62D02572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 xml:space="preserve">Install and configure </w:t>
            </w:r>
            <w:r w:rsidR="00B21522" w:rsidRPr="007A3C75">
              <w:t xml:space="preserve">a workstation </w:t>
            </w:r>
            <w:r w:rsidRPr="007A3C75">
              <w:t>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3ED8D71E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6329CDF4" w:rsidR="00DD5BC2" w:rsidRPr="007A3C75" w:rsidRDefault="00DD5BC2" w:rsidP="00DD5BC2">
            <w:pPr>
              <w:rPr>
                <w:rFonts w:eastAsia="Times New Roman" w:cs="Arial"/>
              </w:rPr>
            </w:pPr>
            <w:r w:rsidRPr="007A3C75">
              <w:t>Explain boot sequences, methods</w:t>
            </w:r>
            <w:r w:rsidR="005364C9" w:rsidRPr="007A3C75">
              <w:t>,</w:t>
            </w:r>
            <w:r w:rsidRPr="007A3C75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7A3C75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F54062" w14:textId="26E5E11E" w:rsidR="00DD5BC2" w:rsidRPr="007A3C75" w:rsidRDefault="00DD5BC2" w:rsidP="00DD5BC2">
            <w:pPr>
              <w:rPr>
                <w:rFonts w:eastAsia="Times New Roman" w:cs="Arial"/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7BB3C3AB" w14:textId="4A99894E" w:rsidR="00DD5BC2" w:rsidRPr="007A3C75" w:rsidRDefault="00B21522" w:rsidP="00DD5BC2">
            <w:pPr>
              <w:rPr>
                <w:rFonts w:eastAsia="Times New Roman" w:cs="Arial"/>
              </w:rPr>
            </w:pPr>
            <w:r w:rsidRPr="007A3C75">
              <w:t>RESERVED</w:t>
            </w:r>
            <w:r w:rsidR="007A3C75" w:rsidRPr="007A3C75">
              <w:t xml:space="preserve"> (405)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BF546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23FDD1" w14:textId="2B2B5885" w:rsidR="00DD5BC2" w:rsidRPr="00FD4F3F" w:rsidRDefault="00DD5BC2" w:rsidP="00DD5BC2">
            <w:r w:rsidRPr="00FD4F3F">
              <w:t>4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FCD185C" w14:textId="11AD0695" w:rsidR="00DD5BC2" w:rsidRPr="00FD4F3F" w:rsidRDefault="00DD5BC2" w:rsidP="00DD5BC2">
            <w:r w:rsidRPr="00FD4F3F">
              <w:t>Manage local users, groups</w:t>
            </w:r>
            <w:r w:rsidR="005364C9" w:rsidRPr="00FD4F3F">
              <w:t>,</w:t>
            </w:r>
            <w:r w:rsidRPr="00FD4F3F">
              <w:t xml:space="preserve"> and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BF546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9A61DC5" w14:textId="54924A1D" w:rsidR="00DD5BC2" w:rsidRPr="00FD4F3F" w:rsidRDefault="00DD5BC2" w:rsidP="00DD5BC2">
            <w:r w:rsidRPr="00FD4F3F">
              <w:t>41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4D0CF9B" w14:textId="44C32C85" w:rsidR="00DD5BC2" w:rsidRPr="00FD4F3F" w:rsidRDefault="00DD5BC2" w:rsidP="00DD5BC2">
            <w:r w:rsidRPr="00FD4F3F">
              <w:t>Install and configure a network</w:t>
            </w:r>
            <w:r w:rsidR="00BF546A">
              <w:t xml:space="preserve"> </w:t>
            </w:r>
            <w:r w:rsidRPr="00FD4F3F">
              <w:t>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EC6659D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64B4DFEA" w14:textId="77777777" w:rsidTr="006D289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D6D65B" w14:textId="681898F8" w:rsidR="00DD5BC2" w:rsidRPr="006D2896" w:rsidRDefault="00DD5BC2" w:rsidP="00DD5BC2">
            <w:pPr>
              <w:rPr>
                <w:rFonts w:eastAsia="Times New Roman" w:cs="Arial"/>
              </w:rPr>
            </w:pPr>
            <w:r w:rsidRPr="006D2896">
              <w:t>5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EA4BD5" w14:textId="6B3EF41E" w:rsidR="00DD5BC2" w:rsidRPr="006D2896" w:rsidRDefault="00DD5BC2" w:rsidP="00DD5BC2">
            <w:pPr>
              <w:rPr>
                <w:rFonts w:eastAsia="Times New Roman" w:cs="Arial"/>
              </w:rPr>
            </w:pPr>
            <w:r w:rsidRPr="006D2896">
              <w:t xml:space="preserve">Explain the function of </w:t>
            </w:r>
            <w:r w:rsidR="00F3318C" w:rsidRPr="006D2896">
              <w:t>the TCP/IP protocol suite</w:t>
            </w:r>
            <w:r w:rsidRPr="006D2896">
              <w:t>, such as FTP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lastRenderedPageBreak/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6D2896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FF4892F" w14:textId="1291CAD6" w:rsidR="00DD5BC2" w:rsidRPr="006D2896" w:rsidRDefault="00DD5BC2" w:rsidP="00DD5BC2">
            <w:r w:rsidRPr="006D2896">
              <w:t>5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33FD5F8" w14:textId="544FC3C5" w:rsidR="00DD5BC2" w:rsidRPr="006D2896" w:rsidRDefault="00F1042F" w:rsidP="00DD5BC2">
            <w:r w:rsidRPr="006D2896">
              <w:t xml:space="preserve">Categorize </w:t>
            </w:r>
            <w:r w:rsidR="00DD5BC2" w:rsidRPr="006D2896">
              <w:t>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C5140F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F1240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21170AAE" w:rsidR="00DD5BC2" w:rsidRPr="00F12408" w:rsidRDefault="00DD5BC2" w:rsidP="00DD5BC2">
            <w:pPr>
              <w:rPr>
                <w:rFonts w:eastAsia="Times New Roman" w:cs="Arial"/>
              </w:rPr>
            </w:pPr>
            <w:r w:rsidRPr="00F12408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1663A5DA" w:rsidR="00DD5BC2" w:rsidRPr="00F12408" w:rsidRDefault="00FD4F3F" w:rsidP="00DD5BC2">
            <w:pPr>
              <w:rPr>
                <w:rFonts w:eastAsia="Times New Roman" w:cs="Arial"/>
              </w:rPr>
            </w:pPr>
            <w:r w:rsidRPr="00F12408">
              <w:t>F</w:t>
            </w:r>
            <w:r w:rsidR="00DD5BC2" w:rsidRPr="00F12408">
              <w:t>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315E87">
        <w:trPr>
          <w:trHeight w:val="611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3221E3E" w:rsidR="00EA581C" w:rsidRDefault="00EA581C" w:rsidP="00EA581C">
      <w:pPr>
        <w:pStyle w:val="Heading2"/>
      </w:pPr>
      <w:r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lastRenderedPageBreak/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trunking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44D6BD45" w:rsidR="00DD5BC2" w:rsidRPr="00214FED" w:rsidRDefault="00DD5BC2" w:rsidP="00DD5BC2"/>
        </w:tc>
        <w:tc>
          <w:tcPr>
            <w:tcW w:w="7650" w:type="dxa"/>
            <w:vAlign w:val="center"/>
          </w:tcPr>
          <w:p w14:paraId="1C10CD47" w14:textId="0D45ABA6" w:rsidR="00DD5BC2" w:rsidRPr="00214FED" w:rsidRDefault="00DD5BC2" w:rsidP="00DD5BC2">
            <w:r w:rsidRPr="00C14DDE">
              <w:t>RESERVED</w:t>
            </w:r>
            <w:r w:rsidR="00FD4F3F">
              <w:t xml:space="preserve"> (805)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2A216F28" w:rsidR="00FA5C60" w:rsidRDefault="00FA5C60" w:rsidP="00FA5C60">
      <w:pPr>
        <w:pStyle w:val="Heading2"/>
      </w:pPr>
      <w:r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E4603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2D48805F" w:rsidR="00DD5BC2" w:rsidRPr="00E4603B" w:rsidRDefault="00DD5BC2" w:rsidP="00DD5BC2">
            <w:r w:rsidRPr="00E4603B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3CAD34F2" w:rsidR="00DD5BC2" w:rsidRPr="00E4603B" w:rsidRDefault="00DD5BC2" w:rsidP="00DD5BC2">
            <w:r w:rsidRPr="00E4603B">
              <w:t>Implement network troubleshooting methodologies</w:t>
            </w:r>
            <w:r w:rsidR="00E4603B" w:rsidRPr="00E4603B">
              <w:t xml:space="preserve">. 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E4603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4D62861D" w:rsidR="00DD5BC2" w:rsidRPr="00E4603B" w:rsidRDefault="00DD5BC2" w:rsidP="00DD5BC2">
            <w:pPr>
              <w:rPr>
                <w:strike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0EFEE775" w:rsidR="00DD5BC2" w:rsidRPr="00E4603B" w:rsidRDefault="006E213B" w:rsidP="00DD5BC2">
            <w:r w:rsidRPr="00E4603B">
              <w:t>RESERVED</w:t>
            </w:r>
            <w:r w:rsidR="00E4603B" w:rsidRPr="00E4603B">
              <w:t xml:space="preserve"> (905)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E4603B" w:rsidRDefault="00DD5BC2" w:rsidP="00DD5BC2">
            <w:r w:rsidRPr="00E4603B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73132D1" w:rsidR="00E31D6A" w:rsidRDefault="00E31D6A" w:rsidP="00216C6F">
      <w:pPr>
        <w:pStyle w:val="Heading2"/>
        <w:spacing w:after="160"/>
      </w:pPr>
      <w:bookmarkStart w:id="4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671B3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C5CA8C0" w14:textId="6B82826D" w:rsidR="00DD5BC2" w:rsidRPr="00671B37" w:rsidRDefault="00DD5BC2" w:rsidP="00DD5BC2">
            <w:r w:rsidRPr="00671B37">
              <w:t>1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9C28AF7" w14:textId="173E9603" w:rsidR="00DD5BC2" w:rsidRPr="00671B37" w:rsidRDefault="00B165DF" w:rsidP="00DD5BC2">
            <w:r w:rsidRPr="00671B37">
              <w:t xml:space="preserve">Implement </w:t>
            </w:r>
            <w:r w:rsidR="00DD5BC2" w:rsidRPr="00671B37">
              <w:t>security features</w:t>
            </w:r>
            <w:r w:rsidR="00BE618D" w:rsidRPr="00671B37">
              <w:t>,</w:t>
            </w:r>
            <w:r w:rsidR="00DD5BC2" w:rsidRPr="00671B37">
              <w:t xml:space="preserve"> </w:t>
            </w:r>
            <w:r w:rsidR="00DD5BC2" w:rsidRPr="00671B37">
              <w:rPr>
                <w:strike/>
              </w:rPr>
              <w:t>including</w:t>
            </w:r>
            <w:r w:rsidR="00DD5BC2" w:rsidRPr="00671B37">
              <w:t xml:space="preserve"> </w:t>
            </w:r>
            <w:r w:rsidRPr="00671B37">
              <w:t xml:space="preserve">such as </w:t>
            </w:r>
            <w:r w:rsidR="00DD5BC2" w:rsidRPr="00671B37">
              <w:t>BIOS security, password management, locking workstations,</w:t>
            </w:r>
            <w:r w:rsidRPr="00671B37">
              <w:t xml:space="preserve"> two-factor authentication,</w:t>
            </w:r>
            <w:r w:rsidR="00DD5BC2" w:rsidRPr="00671B37">
              <w:t xml:space="preserve">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671B3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0B832B" w14:textId="2C581FA1" w:rsidR="00DD5BC2" w:rsidRPr="00671B37" w:rsidRDefault="00DD5BC2" w:rsidP="00DD5BC2">
            <w:r w:rsidRPr="00671B37">
              <w:t>10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B3E95B" w14:textId="555438CB" w:rsidR="00DD5BC2" w:rsidRPr="00671B37" w:rsidRDefault="00DD5BC2" w:rsidP="00DD5BC2">
            <w:r w:rsidRPr="00671B37">
              <w:t>Demonstrate basic forensic concepts</w:t>
            </w:r>
            <w:r w:rsidR="00BE618D" w:rsidRPr="00671B37">
              <w:t>,</w:t>
            </w:r>
            <w:r w:rsidRPr="00671B37">
              <w:t xml:space="preserve"> such as incident response, chain of custody, evidence preservation, and documentation</w:t>
            </w:r>
            <w:r w:rsidR="00BE618D" w:rsidRPr="00671B37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B165DF" w:rsidRPr="00E60D07" w14:paraId="33DD5001" w14:textId="77777777" w:rsidTr="00671B37">
        <w:trPr>
          <w:trHeight w:val="512"/>
        </w:trPr>
        <w:tc>
          <w:tcPr>
            <w:tcW w:w="715" w:type="dxa"/>
            <w:shd w:val="clear" w:color="auto" w:fill="auto"/>
            <w:vAlign w:val="center"/>
          </w:tcPr>
          <w:p w14:paraId="15B54EFF" w14:textId="6D31A46E" w:rsidR="00B165DF" w:rsidRPr="00671B37" w:rsidRDefault="00B165DF" w:rsidP="00DD5BC2">
            <w:r w:rsidRPr="00671B37">
              <w:t>10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7A45C22" w14:textId="76AB2A59" w:rsidR="00B165DF" w:rsidRPr="00671B37" w:rsidRDefault="006A13B9" w:rsidP="00DD5BC2">
            <w:r w:rsidRPr="00671B37">
              <w:t>Explain</w:t>
            </w:r>
            <w:r w:rsidR="00FF2880" w:rsidRPr="00671B37">
              <w:t xml:space="preserve"> </w:t>
            </w:r>
            <w:r w:rsidR="00B165DF" w:rsidRPr="00671B37">
              <w:t>disaster recovery best practices such as cold site, warm site, hot site, cloud site, UPS, system imaging, and redundancy</w:t>
            </w:r>
          </w:p>
        </w:tc>
        <w:tc>
          <w:tcPr>
            <w:tcW w:w="1620" w:type="dxa"/>
            <w:vAlign w:val="center"/>
          </w:tcPr>
          <w:p w14:paraId="276F79D7" w14:textId="77777777" w:rsidR="00B165DF" w:rsidRPr="00E60D07" w:rsidRDefault="00B165DF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1FFC0" w14:textId="77777777" w:rsidR="00B165DF" w:rsidRPr="00E60D07" w:rsidRDefault="00B165DF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555873E3" w14:textId="77777777" w:rsidR="00B35E00" w:rsidRDefault="00B35E00" w:rsidP="00216C6F">
      <w:pPr>
        <w:pStyle w:val="Heading2"/>
        <w:spacing w:after="160"/>
      </w:pPr>
    </w:p>
    <w:p w14:paraId="108883AD" w14:textId="77777777" w:rsidR="00B35E00" w:rsidRDefault="00B35E00" w:rsidP="00216C6F">
      <w:pPr>
        <w:pStyle w:val="Heading2"/>
        <w:spacing w:after="160"/>
      </w:pPr>
    </w:p>
    <w:p w14:paraId="5DF0E1E1" w14:textId="3D62C0BA" w:rsidR="001314D6" w:rsidRDefault="001314D6" w:rsidP="00216C6F">
      <w:pPr>
        <w:pStyle w:val="Heading2"/>
        <w:spacing w:after="160"/>
      </w:pPr>
      <w:r>
        <w:lastRenderedPageBreak/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D4F3F" w:rsidRPr="00E60D07" w14:paraId="47B764AC" w14:textId="77777777" w:rsidTr="002A5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613BE72A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34BCEDBE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52CE21E5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 xml:space="preserve">(X) Indicates Proficiency </w:t>
            </w:r>
            <w:r w:rsidRPr="00FD4F3F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39DBEF" w14:textId="4D93A365" w:rsidR="00FD4F3F" w:rsidRPr="00FD4F3F" w:rsidRDefault="00FD4F3F" w:rsidP="00FD4F3F">
            <w:pPr>
              <w:jc w:val="center"/>
              <w:rPr>
                <w:b w:val="0"/>
                <w:bCs w:val="0"/>
              </w:rPr>
            </w:pPr>
            <w:r w:rsidRPr="00FD4F3F">
              <w:t>Secondary Course Crosswalk</w:t>
            </w:r>
          </w:p>
        </w:tc>
      </w:tr>
      <w:tr w:rsidR="009F67A6" w:rsidRPr="00E60D07" w14:paraId="07CC0B0F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19F53470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029DC9CF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 xml:space="preserve">Use effective </w:t>
            </w:r>
            <w:r w:rsidR="00E90B24" w:rsidRPr="00C8217D">
              <w:t>soft skills</w:t>
            </w:r>
            <w:r w:rsidRPr="00C8217D">
              <w:t xml:space="preserve"> such as proper etiquette, active listening, </w:t>
            </w:r>
            <w:r w:rsidR="00BE618D" w:rsidRPr="00C8217D">
              <w:t xml:space="preserve">and </w:t>
            </w:r>
            <w:r w:rsidRPr="00C8217D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9D0E56A" w14:textId="0BA95B35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FDD85F" w14:textId="17DA1697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D6540A" w14:textId="5DC342D3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11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762DEAB" w14:textId="17C9E154" w:rsidR="009F67A6" w:rsidRPr="00C8217D" w:rsidRDefault="009F67A6" w:rsidP="009F67A6">
            <w:pPr>
              <w:rPr>
                <w:rFonts w:eastAsia="Times New Roman" w:cs="Arial"/>
              </w:rPr>
            </w:pPr>
            <w:r w:rsidRPr="00C8217D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BD8430" w14:textId="4D0D81FA" w:rsidR="009F67A6" w:rsidRPr="00C8217D" w:rsidRDefault="009F67A6" w:rsidP="009F67A6">
            <w:r w:rsidRPr="00C8217D">
              <w:t>11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84F9A9" w14:textId="4171877D" w:rsidR="009F67A6" w:rsidRPr="00C8217D" w:rsidRDefault="009F67A6" w:rsidP="009F67A6">
            <w:r w:rsidRPr="00C8217D">
              <w:t>Maintain</w:t>
            </w:r>
            <w:r w:rsidR="00671B37" w:rsidRPr="00C8217D">
              <w:t xml:space="preserve"> </w:t>
            </w:r>
            <w:r w:rsidRPr="00C8217D">
              <w:t>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CD42F00" w14:textId="186B300D" w:rsidR="009F67A6" w:rsidRPr="00C8217D" w:rsidRDefault="009F67A6" w:rsidP="009F67A6">
            <w:r w:rsidRPr="00C8217D">
              <w:t>11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31BF4C8" w14:textId="3D49D5AE" w:rsidR="009F67A6" w:rsidRPr="00C8217D" w:rsidRDefault="009F67A6" w:rsidP="009F67A6">
            <w:r w:rsidRPr="00C8217D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F953C3" w:rsidRPr="00E60D07" w14:paraId="1C445526" w14:textId="77777777" w:rsidTr="002A558A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0B28C45" w14:textId="60140C6D" w:rsidR="00F953C3" w:rsidRPr="00C8217D" w:rsidRDefault="00F953C3" w:rsidP="009F67A6">
            <w:r w:rsidRPr="00C8217D">
              <w:t>11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CBBECC3" w14:textId="4F25BF33" w:rsidR="00F953C3" w:rsidRPr="00C8217D" w:rsidRDefault="00F953C3" w:rsidP="009F67A6">
            <w:r w:rsidRPr="00C8217D">
              <w:t>Evaluate the impact of new and emerging technologies</w:t>
            </w:r>
            <w:r w:rsidR="00FD4F3F" w:rsidRPr="00C8217D">
              <w:t>.</w:t>
            </w:r>
          </w:p>
        </w:tc>
        <w:tc>
          <w:tcPr>
            <w:tcW w:w="1620" w:type="dxa"/>
            <w:vAlign w:val="center"/>
          </w:tcPr>
          <w:p w14:paraId="4076C96F" w14:textId="77777777" w:rsidR="00F953C3" w:rsidRPr="00E60D07" w:rsidRDefault="00F953C3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81A83F0" w14:textId="77777777" w:rsidR="00F953C3" w:rsidRPr="00E60D07" w:rsidRDefault="00F953C3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3F65A55" w14:textId="77777777" w:rsidR="00D86E07" w:rsidRDefault="00D86E07" w:rsidP="00216C6F">
      <w:pPr>
        <w:tabs>
          <w:tab w:val="left" w:pos="10080"/>
        </w:tabs>
        <w:spacing w:after="120"/>
        <w:rPr>
          <w:vertAlign w:val="superscript"/>
        </w:rPr>
      </w:pPr>
    </w:p>
    <w:p w14:paraId="607E3BB8" w14:textId="501154FD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10A112C1" w14:textId="77777777" w:rsidR="00671B37" w:rsidRDefault="00671B37" w:rsidP="008F6DD3">
      <w:pPr>
        <w:tabs>
          <w:tab w:val="left" w:pos="10080"/>
        </w:tabs>
      </w:pPr>
    </w:p>
    <w:p w14:paraId="0EAAD290" w14:textId="3B679A8E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16C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A632C2" w14:textId="77777777" w:rsidR="00EB15DF" w:rsidRDefault="00EB15DF" w:rsidP="000733E4">
      <w:pPr>
        <w:spacing w:after="0" w:line="240" w:lineRule="auto"/>
      </w:pPr>
      <w:r>
        <w:separator/>
      </w:r>
    </w:p>
  </w:endnote>
  <w:endnote w:type="continuationSeparator" w:id="0">
    <w:p w14:paraId="63CB6733" w14:textId="77777777" w:rsidR="00EB15DF" w:rsidRDefault="00EB15D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65E20" w14:textId="77777777" w:rsidR="00C8217D" w:rsidRDefault="00C82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0B87095F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 xml:space="preserve">12 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D22842" w:rsidRPr="00D22842">
      <w:rPr>
        <w:rFonts w:eastAsia="Times New Roman"/>
        <w:noProof/>
      </w:rPr>
      <w:t>1</w:t>
    </w:r>
    <w:r w:rsidR="00D22842" w:rsidRPr="00D22842">
      <w:rPr>
        <w:rFonts w:eastAsia="Times New Roman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98FC44" w14:textId="77777777" w:rsidR="00C8217D" w:rsidRDefault="00C82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8E2FA3" w14:textId="77777777" w:rsidR="00EB15DF" w:rsidRDefault="00EB15DF" w:rsidP="000733E4">
      <w:pPr>
        <w:spacing w:after="0" w:line="240" w:lineRule="auto"/>
      </w:pPr>
      <w:r>
        <w:separator/>
      </w:r>
    </w:p>
  </w:footnote>
  <w:footnote w:type="continuationSeparator" w:id="0">
    <w:p w14:paraId="15A1AF71" w14:textId="77777777" w:rsidR="00EB15DF" w:rsidRDefault="00EB15D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4EEFE" w14:textId="77777777" w:rsidR="00C8217D" w:rsidRDefault="00C82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4C885F1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E37D5E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F984F1" w14:textId="77777777" w:rsidR="00C8217D" w:rsidRDefault="00C821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A046D"/>
    <w:rsid w:val="000B2EFC"/>
    <w:rsid w:val="000D5D31"/>
    <w:rsid w:val="00123BA3"/>
    <w:rsid w:val="001314D6"/>
    <w:rsid w:val="00153EE8"/>
    <w:rsid w:val="00171346"/>
    <w:rsid w:val="001752DE"/>
    <w:rsid w:val="001A152A"/>
    <w:rsid w:val="001C5B5A"/>
    <w:rsid w:val="001C6CEE"/>
    <w:rsid w:val="001E79CA"/>
    <w:rsid w:val="002146A6"/>
    <w:rsid w:val="00216C6F"/>
    <w:rsid w:val="00216F40"/>
    <w:rsid w:val="00217F98"/>
    <w:rsid w:val="00246995"/>
    <w:rsid w:val="0025579A"/>
    <w:rsid w:val="00264B51"/>
    <w:rsid w:val="002A558A"/>
    <w:rsid w:val="002A5F84"/>
    <w:rsid w:val="002A608E"/>
    <w:rsid w:val="002B07D6"/>
    <w:rsid w:val="002F7EF8"/>
    <w:rsid w:val="00315E87"/>
    <w:rsid w:val="0033180A"/>
    <w:rsid w:val="00362FF5"/>
    <w:rsid w:val="003A2995"/>
    <w:rsid w:val="003A6945"/>
    <w:rsid w:val="003D27C2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5F70B0"/>
    <w:rsid w:val="0060580F"/>
    <w:rsid w:val="006258A3"/>
    <w:rsid w:val="00636517"/>
    <w:rsid w:val="006704EF"/>
    <w:rsid w:val="00671B37"/>
    <w:rsid w:val="006A13B9"/>
    <w:rsid w:val="006D2896"/>
    <w:rsid w:val="006E0583"/>
    <w:rsid w:val="006E213B"/>
    <w:rsid w:val="006F2192"/>
    <w:rsid w:val="00716A8C"/>
    <w:rsid w:val="007206F4"/>
    <w:rsid w:val="007865A2"/>
    <w:rsid w:val="00793AD0"/>
    <w:rsid w:val="007A3C75"/>
    <w:rsid w:val="007C61CD"/>
    <w:rsid w:val="007E110B"/>
    <w:rsid w:val="007F79E0"/>
    <w:rsid w:val="008033D8"/>
    <w:rsid w:val="008413AD"/>
    <w:rsid w:val="00851874"/>
    <w:rsid w:val="00881DC6"/>
    <w:rsid w:val="008841DF"/>
    <w:rsid w:val="008C7C73"/>
    <w:rsid w:val="008E2F3F"/>
    <w:rsid w:val="008F6DD3"/>
    <w:rsid w:val="00912F44"/>
    <w:rsid w:val="00945C84"/>
    <w:rsid w:val="00956A11"/>
    <w:rsid w:val="00963472"/>
    <w:rsid w:val="00967D2F"/>
    <w:rsid w:val="00975D91"/>
    <w:rsid w:val="00987FD7"/>
    <w:rsid w:val="009B08CB"/>
    <w:rsid w:val="009B6E33"/>
    <w:rsid w:val="009C0E05"/>
    <w:rsid w:val="009F67A6"/>
    <w:rsid w:val="00A434D0"/>
    <w:rsid w:val="00A938CE"/>
    <w:rsid w:val="00A96256"/>
    <w:rsid w:val="00AB147A"/>
    <w:rsid w:val="00AB3959"/>
    <w:rsid w:val="00AD7047"/>
    <w:rsid w:val="00AF374A"/>
    <w:rsid w:val="00B12FF8"/>
    <w:rsid w:val="00B165DF"/>
    <w:rsid w:val="00B21522"/>
    <w:rsid w:val="00B27399"/>
    <w:rsid w:val="00B35E00"/>
    <w:rsid w:val="00B44150"/>
    <w:rsid w:val="00B719D0"/>
    <w:rsid w:val="00B82CCC"/>
    <w:rsid w:val="00BC5FB0"/>
    <w:rsid w:val="00BD2444"/>
    <w:rsid w:val="00BD2B1F"/>
    <w:rsid w:val="00BD5BFF"/>
    <w:rsid w:val="00BE618D"/>
    <w:rsid w:val="00BF546A"/>
    <w:rsid w:val="00C046B3"/>
    <w:rsid w:val="00C30671"/>
    <w:rsid w:val="00C36E47"/>
    <w:rsid w:val="00C54576"/>
    <w:rsid w:val="00C8217D"/>
    <w:rsid w:val="00C857F7"/>
    <w:rsid w:val="00CA1AFB"/>
    <w:rsid w:val="00CA5C5A"/>
    <w:rsid w:val="00CC6849"/>
    <w:rsid w:val="00D04192"/>
    <w:rsid w:val="00D22842"/>
    <w:rsid w:val="00D26A1E"/>
    <w:rsid w:val="00D34DDA"/>
    <w:rsid w:val="00D37D46"/>
    <w:rsid w:val="00D47433"/>
    <w:rsid w:val="00D47881"/>
    <w:rsid w:val="00D86E07"/>
    <w:rsid w:val="00DD3EAA"/>
    <w:rsid w:val="00DD5BC2"/>
    <w:rsid w:val="00E034CB"/>
    <w:rsid w:val="00E238F7"/>
    <w:rsid w:val="00E31D6A"/>
    <w:rsid w:val="00E441F0"/>
    <w:rsid w:val="00E4603B"/>
    <w:rsid w:val="00E50587"/>
    <w:rsid w:val="00E60D07"/>
    <w:rsid w:val="00E62D6B"/>
    <w:rsid w:val="00E70D26"/>
    <w:rsid w:val="00E75374"/>
    <w:rsid w:val="00E83B3B"/>
    <w:rsid w:val="00E90B24"/>
    <w:rsid w:val="00EA52C5"/>
    <w:rsid w:val="00EA581C"/>
    <w:rsid w:val="00EB15DF"/>
    <w:rsid w:val="00EC747E"/>
    <w:rsid w:val="00EE0ECF"/>
    <w:rsid w:val="00EF734D"/>
    <w:rsid w:val="00F1042F"/>
    <w:rsid w:val="00F12408"/>
    <w:rsid w:val="00F13CC6"/>
    <w:rsid w:val="00F15EBF"/>
    <w:rsid w:val="00F3318C"/>
    <w:rsid w:val="00F3350F"/>
    <w:rsid w:val="00F44CE4"/>
    <w:rsid w:val="00F846D5"/>
    <w:rsid w:val="00F953C3"/>
    <w:rsid w:val="00FA2C9C"/>
    <w:rsid w:val="00FA394D"/>
    <w:rsid w:val="00FA5C60"/>
    <w:rsid w:val="00FB6C80"/>
    <w:rsid w:val="00FD4F3F"/>
    <w:rsid w:val="00FF1114"/>
    <w:rsid w:val="00FF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92645-3CD4-45B9-97B0-C1E2738F524A}"/>
</file>

<file path=customXml/itemProps2.xml><?xml version="1.0" encoding="utf-8"?>
<ds:datastoreItem xmlns:ds="http://schemas.openxmlformats.org/officeDocument/2006/customXml" ds:itemID="{E3EDB161-2F5B-4163-9DE8-E69BF5964DAC}">
  <ds:schemaRefs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7653943-5AE4-49A3-92CC-60FC5B9B5E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21</Words>
  <Characters>9064</Characters>
  <Application>Microsoft Office Word</Application>
  <DocSecurity>4</DocSecurity>
  <Lines>7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0901 Computer Sys Networking Telecommunications</dc:title>
  <dc:subject/>
  <dc:creator>Henry, Rachel</dc:creator>
  <cp:keywords/>
  <dc:description/>
  <cp:lastModifiedBy>Heimbach, Bunne</cp:lastModifiedBy>
  <cp:revision>2</cp:revision>
  <dcterms:created xsi:type="dcterms:W3CDTF">2024-04-22T20:33:00Z</dcterms:created>
  <dcterms:modified xsi:type="dcterms:W3CDTF">2024-04-2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GrammarlyDocumentId">
    <vt:lpwstr>73e085dca1f3ed952a39e8345e8e8ff98da2b30d23eb17b87d0f9d27f8aa624b</vt:lpwstr>
  </property>
  <property fmtid="{D5CDD505-2E9C-101B-9397-08002B2CF9AE}" pid="11" name="_SourceUrl">
    <vt:lpwstr/>
  </property>
  <property fmtid="{D5CDD505-2E9C-101B-9397-08002B2CF9AE}" pid="12" name="_SharedFileIndex">
    <vt:lpwstr/>
  </property>
</Properties>
</file>